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DF2" w:rsidRDefault="00304DF2" w:rsidP="00724B71">
      <w:pPr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304DF2">
        <w:rPr>
          <w:rFonts w:ascii="Times New Roman" w:hAnsi="Times New Roman" w:cs="Times New Roman"/>
          <w:b/>
          <w:noProof/>
          <w:sz w:val="40"/>
          <w:szCs w:val="40"/>
        </w:rPr>
        <w:drawing>
          <wp:inline distT="0" distB="0" distL="0" distR="0">
            <wp:extent cx="2462892" cy="680593"/>
            <wp:effectExtent l="19050" t="0" r="0" b="0"/>
            <wp:docPr id="1" name="Picture 0" descr="SPARCC_4color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ARCC_4color copy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8430" cy="68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BBC" w:rsidRDefault="00304DF2" w:rsidP="00A7402D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40"/>
          <w:szCs w:val="40"/>
          <w:u w:val="single"/>
        </w:rPr>
        <w:t xml:space="preserve">Treasure Chest </w:t>
      </w:r>
      <w:r w:rsidR="00016C8B" w:rsidRPr="00016C8B">
        <w:rPr>
          <w:rFonts w:ascii="Times New Roman" w:hAnsi="Times New Roman" w:cs="Times New Roman"/>
          <w:b/>
          <w:sz w:val="40"/>
          <w:szCs w:val="40"/>
          <w:u w:val="single"/>
        </w:rPr>
        <w:t>V</w:t>
      </w:r>
      <w:r>
        <w:rPr>
          <w:rFonts w:ascii="Times New Roman" w:hAnsi="Times New Roman" w:cs="Times New Roman"/>
          <w:b/>
          <w:sz w:val="40"/>
          <w:szCs w:val="40"/>
          <w:u w:val="single"/>
        </w:rPr>
        <w:t>olunteer</w:t>
      </w:r>
      <w:r w:rsidR="00016C8B" w:rsidRPr="00016C8B">
        <w:rPr>
          <w:rFonts w:ascii="Times New Roman" w:hAnsi="Times New Roman" w:cs="Times New Roman"/>
          <w:b/>
          <w:sz w:val="40"/>
          <w:szCs w:val="40"/>
          <w:u w:val="single"/>
        </w:rPr>
        <w:t xml:space="preserve"> A</w:t>
      </w:r>
      <w:r>
        <w:rPr>
          <w:rFonts w:ascii="Times New Roman" w:hAnsi="Times New Roman" w:cs="Times New Roman"/>
          <w:b/>
          <w:sz w:val="40"/>
          <w:szCs w:val="40"/>
          <w:u w:val="single"/>
        </w:rPr>
        <w:t>pplication</w:t>
      </w:r>
      <w:r w:rsidR="00016C8B">
        <w:rPr>
          <w:rFonts w:ascii="Times New Roman" w:hAnsi="Times New Roman" w:cs="Times New Roman"/>
          <w:b/>
          <w:sz w:val="40"/>
          <w:szCs w:val="40"/>
          <w:u w:val="single"/>
        </w:rPr>
        <w:br/>
      </w:r>
      <w:r w:rsidR="00A7402D">
        <w:rPr>
          <w:rFonts w:ascii="Times New Roman" w:hAnsi="Times New Roman" w:cs="Times New Roman"/>
          <w:sz w:val="24"/>
          <w:szCs w:val="24"/>
        </w:rPr>
        <w:t>P</w:t>
      </w:r>
      <w:r w:rsidR="00A7402D" w:rsidRPr="008F4F97">
        <w:rPr>
          <w:rFonts w:ascii="Times New Roman" w:hAnsi="Times New Roman" w:cs="Times New Roman"/>
          <w:sz w:val="24"/>
          <w:szCs w:val="24"/>
        </w:rPr>
        <w:t>lease complete and return this Volunteer Application Form to:</w:t>
      </w:r>
      <w:r w:rsidR="00A7402D">
        <w:rPr>
          <w:rFonts w:ascii="Times New Roman" w:hAnsi="Times New Roman" w:cs="Times New Roman"/>
          <w:sz w:val="24"/>
          <w:szCs w:val="24"/>
        </w:rPr>
        <w:t xml:space="preserve"> </w:t>
      </w:r>
      <w:r w:rsidR="00A7402D" w:rsidRPr="008F4F97">
        <w:rPr>
          <w:rFonts w:ascii="Times New Roman" w:hAnsi="Times New Roman" w:cs="Times New Roman"/>
          <w:sz w:val="24"/>
          <w:szCs w:val="24"/>
        </w:rPr>
        <w:t>SPARCC’s Treasure Chest</w:t>
      </w:r>
      <w:r w:rsidR="00A74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402D" w:rsidRDefault="00A7402D" w:rsidP="00A7402D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F4F97">
        <w:rPr>
          <w:rFonts w:ascii="Times New Roman" w:hAnsi="Times New Roman" w:cs="Times New Roman"/>
          <w:sz w:val="24"/>
          <w:szCs w:val="24"/>
        </w:rPr>
        <w:t xml:space="preserve">1426 </w:t>
      </w:r>
      <w:proofErr w:type="spellStart"/>
      <w:r w:rsidRPr="008F4F97">
        <w:rPr>
          <w:rFonts w:ascii="Times New Roman" w:hAnsi="Times New Roman" w:cs="Times New Roman"/>
          <w:sz w:val="24"/>
          <w:szCs w:val="24"/>
        </w:rPr>
        <w:t>Fruitville</w:t>
      </w:r>
      <w:proofErr w:type="spellEnd"/>
      <w:r w:rsidRPr="008F4F97">
        <w:rPr>
          <w:rFonts w:ascii="Times New Roman" w:hAnsi="Times New Roman" w:cs="Times New Roman"/>
          <w:sz w:val="24"/>
          <w:szCs w:val="24"/>
        </w:rPr>
        <w:t xml:space="preserve"> Rd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r w:rsidRPr="008F4F97">
        <w:rPr>
          <w:rFonts w:ascii="Times New Roman" w:hAnsi="Times New Roman" w:cs="Times New Roman"/>
          <w:sz w:val="24"/>
          <w:szCs w:val="24"/>
        </w:rPr>
        <w:t>Sarasota, FL 34236</w:t>
      </w:r>
      <w:r>
        <w:rPr>
          <w:rFonts w:ascii="Times New Roman" w:hAnsi="Times New Roman" w:cs="Times New Roman"/>
          <w:sz w:val="24"/>
          <w:szCs w:val="24"/>
        </w:rPr>
        <w:tab/>
      </w:r>
      <w:hyperlink r:id="rId6" w:history="1">
        <w:r w:rsidRPr="008F4F97">
          <w:rPr>
            <w:rStyle w:val="Hyperlink"/>
            <w:rFonts w:ascii="Times New Roman" w:hAnsi="Times New Roman" w:cs="Times New Roman"/>
            <w:sz w:val="24"/>
            <w:szCs w:val="24"/>
          </w:rPr>
          <w:t>TC@sparcc.net</w:t>
        </w:r>
      </w:hyperlink>
      <w:r>
        <w:tab/>
      </w:r>
      <w:r w:rsidR="002D0E5E">
        <w:rPr>
          <w:rFonts w:ascii="Times New Roman" w:hAnsi="Times New Roman" w:cs="Times New Roman"/>
          <w:sz w:val="24"/>
          <w:szCs w:val="24"/>
        </w:rPr>
        <w:t>Phone</w:t>
      </w:r>
      <w:r w:rsidRPr="008F4F97">
        <w:rPr>
          <w:rFonts w:ascii="Times New Roman" w:hAnsi="Times New Roman" w:cs="Times New Roman"/>
          <w:sz w:val="24"/>
          <w:szCs w:val="24"/>
        </w:rPr>
        <w:t xml:space="preserve"> (941) </w:t>
      </w:r>
      <w:r w:rsidR="002D0E5E">
        <w:rPr>
          <w:rFonts w:ascii="Times New Roman" w:hAnsi="Times New Roman" w:cs="Times New Roman"/>
          <w:sz w:val="24"/>
          <w:szCs w:val="24"/>
        </w:rPr>
        <w:t>953</w:t>
      </w:r>
      <w:r w:rsidRPr="008F4F97">
        <w:rPr>
          <w:rFonts w:ascii="Times New Roman" w:hAnsi="Times New Roman" w:cs="Times New Roman"/>
          <w:sz w:val="24"/>
          <w:szCs w:val="24"/>
        </w:rPr>
        <w:t>-</w:t>
      </w:r>
      <w:r w:rsidR="002D0E5E">
        <w:rPr>
          <w:rFonts w:ascii="Times New Roman" w:hAnsi="Times New Roman" w:cs="Times New Roman"/>
          <w:sz w:val="24"/>
          <w:szCs w:val="24"/>
        </w:rPr>
        <w:t>7800</w:t>
      </w:r>
      <w:bookmarkStart w:id="0" w:name="_GoBack"/>
      <w:bookmarkEnd w:id="0"/>
    </w:p>
    <w:p w:rsidR="00016C8B" w:rsidRDefault="00A7402D" w:rsidP="00A7402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 w:rsidR="00016C8B">
        <w:rPr>
          <w:rFonts w:ascii="Times New Roman" w:hAnsi="Times New Roman" w:cs="Times New Roman"/>
          <w:b/>
          <w:sz w:val="24"/>
          <w:szCs w:val="24"/>
        </w:rPr>
        <w:t>DATE OF APPLICATION</w:t>
      </w:r>
      <w:proofErr w:type="gramStart"/>
      <w:r w:rsidR="00016C8B">
        <w:rPr>
          <w:rFonts w:ascii="Times New Roman" w:hAnsi="Times New Roman" w:cs="Times New Roman"/>
          <w:b/>
          <w:sz w:val="24"/>
          <w:szCs w:val="24"/>
        </w:rPr>
        <w:t>:_</w:t>
      </w:r>
      <w:proofErr w:type="gramEnd"/>
      <w:r w:rsidR="00016C8B">
        <w:rPr>
          <w:rFonts w:ascii="Times New Roman" w:hAnsi="Times New Roman" w:cs="Times New Roman"/>
          <w:b/>
          <w:sz w:val="24"/>
          <w:szCs w:val="24"/>
        </w:rPr>
        <w:t>________________</w:t>
      </w:r>
    </w:p>
    <w:p w:rsidR="00016C8B" w:rsidRPr="00016C8B" w:rsidRDefault="00016C8B" w:rsidP="00016C8B">
      <w:pPr>
        <w:rPr>
          <w:rFonts w:ascii="Times New Roman" w:hAnsi="Times New Roman" w:cs="Times New Roman"/>
          <w:b/>
          <w:sz w:val="24"/>
          <w:szCs w:val="24"/>
        </w:rPr>
      </w:pPr>
      <w:r w:rsidRPr="00016C8B">
        <w:rPr>
          <w:rFonts w:ascii="Times New Roman" w:hAnsi="Times New Roman" w:cs="Times New Roman"/>
          <w:b/>
          <w:sz w:val="24"/>
          <w:szCs w:val="24"/>
        </w:rPr>
        <w:t>Name:</w:t>
      </w:r>
    </w:p>
    <w:p w:rsidR="00016C8B" w:rsidRDefault="00016C8B" w:rsidP="00016C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 w:rsidR="00A7402D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Firs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iddl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ast</w:t>
      </w:r>
    </w:p>
    <w:p w:rsidR="00016C8B" w:rsidRDefault="00016C8B" w:rsidP="00016C8B">
      <w:pPr>
        <w:rPr>
          <w:rFonts w:ascii="Times New Roman" w:hAnsi="Times New Roman" w:cs="Times New Roman"/>
          <w:b/>
          <w:sz w:val="24"/>
          <w:szCs w:val="24"/>
        </w:rPr>
      </w:pPr>
      <w:r w:rsidRPr="00016C8B">
        <w:rPr>
          <w:rFonts w:ascii="Times New Roman" w:hAnsi="Times New Roman" w:cs="Times New Roman"/>
          <w:b/>
          <w:sz w:val="24"/>
          <w:szCs w:val="24"/>
        </w:rPr>
        <w:t>Address:</w:t>
      </w:r>
    </w:p>
    <w:p w:rsidR="00016C8B" w:rsidRDefault="00016C8B" w:rsidP="00016C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  <w:r w:rsidR="00A7402D"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treet (Apt) City/State/Zip</w:t>
      </w:r>
    </w:p>
    <w:p w:rsidR="00016C8B" w:rsidRDefault="00016C8B" w:rsidP="00016C8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tact Information:</w:t>
      </w:r>
    </w:p>
    <w:p w:rsidR="00016C8B" w:rsidRDefault="00016C8B" w:rsidP="00016C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___)________________________________________(___)_____________________________</w:t>
      </w:r>
      <w:r w:rsidR="00A7402D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Home Telephon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obile Telephone</w:t>
      </w:r>
    </w:p>
    <w:p w:rsidR="00016C8B" w:rsidRDefault="00016C8B" w:rsidP="00016C8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st Day/Time to call:</w:t>
      </w:r>
    </w:p>
    <w:p w:rsidR="00016C8B" w:rsidRDefault="00016C8B" w:rsidP="00016C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016C8B" w:rsidRDefault="00016C8B" w:rsidP="00016C8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mail:</w:t>
      </w:r>
    </w:p>
    <w:p w:rsidR="00016C8B" w:rsidRDefault="00016C8B" w:rsidP="00016C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016C8B" w:rsidRDefault="00016C8B" w:rsidP="00016C8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vailable hou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368"/>
        <w:gridCol w:w="1368"/>
        <w:gridCol w:w="1403"/>
        <w:gridCol w:w="1368"/>
        <w:gridCol w:w="1368"/>
        <w:gridCol w:w="1368"/>
      </w:tblGrid>
      <w:tr w:rsidR="00016C8B" w:rsidTr="00744285">
        <w:tc>
          <w:tcPr>
            <w:tcW w:w="1368" w:type="dxa"/>
            <w:shd w:val="clear" w:color="auto" w:fill="EEECE1" w:themeFill="background2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s</w:t>
            </w:r>
          </w:p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  <w:shd w:val="clear" w:color="auto" w:fill="EEECE1" w:themeFill="background2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68" w:type="dxa"/>
            <w:shd w:val="clear" w:color="auto" w:fill="EEECE1" w:themeFill="background2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403" w:type="dxa"/>
            <w:shd w:val="clear" w:color="auto" w:fill="EEECE1" w:themeFill="background2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368" w:type="dxa"/>
            <w:shd w:val="clear" w:color="auto" w:fill="EEECE1" w:themeFill="background2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368" w:type="dxa"/>
            <w:shd w:val="clear" w:color="auto" w:fill="EEECE1" w:themeFill="background2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368" w:type="dxa"/>
            <w:shd w:val="clear" w:color="auto" w:fill="EEECE1" w:themeFill="background2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</w:tr>
      <w:tr w:rsidR="00016C8B" w:rsidTr="00744285"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am- 1</w:t>
            </w:r>
            <w:r w:rsidR="00744285">
              <w:rPr>
                <w:rFonts w:ascii="Times New Roman" w:hAnsi="Times New Roman" w:cs="Times New Roman"/>
                <w:b/>
                <w:sz w:val="24"/>
                <w:szCs w:val="24"/>
              </w:rPr>
              <w:t>:3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03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16C8B" w:rsidTr="00744285">
        <w:tc>
          <w:tcPr>
            <w:tcW w:w="1368" w:type="dxa"/>
          </w:tcPr>
          <w:p w:rsidR="00016C8B" w:rsidRDefault="00744285" w:rsidP="007442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:30p</w:t>
            </w:r>
            <w:r w:rsidR="00016C8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016C8B">
              <w:rPr>
                <w:rFonts w:ascii="Times New Roman" w:hAnsi="Times New Roman" w:cs="Times New Roman"/>
                <w:b/>
                <w:sz w:val="24"/>
                <w:szCs w:val="24"/>
              </w:rPr>
              <w:t>pm</w:t>
            </w: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03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16C8B" w:rsidTr="00744285"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ther</w:t>
            </w:r>
            <w:r w:rsidR="00CA291D">
              <w:rPr>
                <w:rFonts w:ascii="Times New Roman" w:hAnsi="Times New Roman" w:cs="Times New Roman"/>
                <w:b/>
                <w:sz w:val="24"/>
                <w:szCs w:val="24"/>
              </w:rPr>
              <w:t>?</w:t>
            </w:r>
          </w:p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03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016C8B" w:rsidRDefault="00016C8B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16C8B" w:rsidRDefault="00016C8B" w:rsidP="00016C8B">
      <w:pPr>
        <w:rPr>
          <w:rFonts w:ascii="Times New Roman" w:hAnsi="Times New Roman" w:cs="Times New Roman"/>
          <w:b/>
          <w:sz w:val="24"/>
          <w:szCs w:val="24"/>
        </w:rPr>
      </w:pPr>
    </w:p>
    <w:p w:rsidR="00CA291D" w:rsidRDefault="00724B71" w:rsidP="00016C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N CALL </w:t>
      </w:r>
      <w:r w:rsidR="00CA291D">
        <w:rPr>
          <w:rFonts w:ascii="Times New Roman" w:hAnsi="Times New Roman" w:cs="Times New Roman"/>
          <w:b/>
          <w:sz w:val="24"/>
          <w:szCs w:val="24"/>
        </w:rPr>
        <w:t xml:space="preserve">AVAILABILITY: </w:t>
      </w:r>
      <w:r w:rsidR="00CA291D">
        <w:rPr>
          <w:rFonts w:ascii="Times New Roman" w:hAnsi="Times New Roman" w:cs="Times New Roman"/>
          <w:sz w:val="24"/>
          <w:szCs w:val="24"/>
        </w:rPr>
        <w:t xml:space="preserve">You are </w:t>
      </w:r>
      <w:r w:rsidR="00CA291D">
        <w:rPr>
          <w:rFonts w:ascii="Times New Roman" w:hAnsi="Times New Roman" w:cs="Times New Roman"/>
          <w:i/>
          <w:sz w:val="24"/>
          <w:szCs w:val="24"/>
        </w:rPr>
        <w:t xml:space="preserve">absolutely not </w:t>
      </w:r>
      <w:r w:rsidR="00CA291D">
        <w:rPr>
          <w:rFonts w:ascii="Times New Roman" w:hAnsi="Times New Roman" w:cs="Times New Roman"/>
          <w:sz w:val="24"/>
          <w:szCs w:val="24"/>
        </w:rPr>
        <w:t xml:space="preserve">obligated to come in if we call you, it just helps us to know who </w:t>
      </w:r>
      <w:r w:rsidR="00CA291D">
        <w:rPr>
          <w:rFonts w:ascii="Times New Roman" w:hAnsi="Times New Roman" w:cs="Times New Roman"/>
          <w:i/>
          <w:sz w:val="24"/>
          <w:szCs w:val="24"/>
        </w:rPr>
        <w:t xml:space="preserve">might </w:t>
      </w:r>
      <w:r w:rsidR="00CA291D">
        <w:rPr>
          <w:rFonts w:ascii="Times New Roman" w:hAnsi="Times New Roman" w:cs="Times New Roman"/>
          <w:sz w:val="24"/>
          <w:szCs w:val="24"/>
        </w:rPr>
        <w:t xml:space="preserve">be able to come in if we have a volunteer shift open. (Please check the appropriate time slots.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368"/>
        <w:gridCol w:w="1368"/>
        <w:gridCol w:w="1403"/>
        <w:gridCol w:w="1368"/>
        <w:gridCol w:w="1368"/>
        <w:gridCol w:w="1368"/>
      </w:tblGrid>
      <w:tr w:rsidR="00CA291D" w:rsidTr="00744285">
        <w:tc>
          <w:tcPr>
            <w:tcW w:w="1368" w:type="dxa"/>
            <w:shd w:val="clear" w:color="auto" w:fill="EEECE1" w:themeFill="background2"/>
          </w:tcPr>
          <w:p w:rsidR="00CA291D" w:rsidRP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imes</w:t>
            </w:r>
          </w:p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  <w:shd w:val="clear" w:color="auto" w:fill="EEECE1" w:themeFill="background2"/>
          </w:tcPr>
          <w:p w:rsidR="00CA291D" w:rsidRP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68" w:type="dxa"/>
            <w:shd w:val="clear" w:color="auto" w:fill="EEECE1" w:themeFill="background2"/>
          </w:tcPr>
          <w:p w:rsidR="00CA291D" w:rsidRP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403" w:type="dxa"/>
            <w:shd w:val="clear" w:color="auto" w:fill="EEECE1" w:themeFill="background2"/>
          </w:tcPr>
          <w:p w:rsidR="00CA291D" w:rsidRP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368" w:type="dxa"/>
            <w:shd w:val="clear" w:color="auto" w:fill="EEECE1" w:themeFill="background2"/>
          </w:tcPr>
          <w:p w:rsidR="00CA291D" w:rsidRP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368" w:type="dxa"/>
            <w:shd w:val="clear" w:color="auto" w:fill="EEECE1" w:themeFill="background2"/>
          </w:tcPr>
          <w:p w:rsidR="00CA291D" w:rsidRP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368" w:type="dxa"/>
            <w:shd w:val="clear" w:color="auto" w:fill="EEECE1" w:themeFill="background2"/>
          </w:tcPr>
          <w:p w:rsidR="00CA291D" w:rsidRP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</w:tr>
      <w:tr w:rsidR="00CA291D" w:rsidTr="00744285">
        <w:tc>
          <w:tcPr>
            <w:tcW w:w="1368" w:type="dxa"/>
          </w:tcPr>
          <w:p w:rsidR="00744285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am-</w:t>
            </w:r>
          </w:p>
          <w:p w:rsidR="00CA291D" w:rsidRP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44285">
              <w:rPr>
                <w:rFonts w:ascii="Times New Roman" w:hAnsi="Times New Roman" w:cs="Times New Roman"/>
                <w:b/>
                <w:sz w:val="24"/>
                <w:szCs w:val="24"/>
              </w:rPr>
              <w:t>:3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3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291D" w:rsidTr="00744285">
        <w:tc>
          <w:tcPr>
            <w:tcW w:w="1368" w:type="dxa"/>
          </w:tcPr>
          <w:p w:rsidR="00744285" w:rsidRDefault="00744285" w:rsidP="007442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:30p</w:t>
            </w:r>
            <w:r w:rsidR="00CA29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="00CA29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CA291D" w:rsidRPr="00CA291D" w:rsidRDefault="00744285" w:rsidP="007442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CA29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</w:t>
            </w: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3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291D" w:rsidTr="00744285"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ther?</w:t>
            </w:r>
          </w:p>
          <w:p w:rsidR="00CA291D" w:rsidRPr="00CA291D" w:rsidRDefault="00CA291D" w:rsidP="00016C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3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</w:tcPr>
          <w:p w:rsidR="00CA291D" w:rsidRDefault="00CA291D" w:rsidP="00016C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44285" w:rsidRDefault="00744285" w:rsidP="00016C8B">
      <w:pPr>
        <w:rPr>
          <w:rFonts w:ascii="Times New Roman" w:hAnsi="Times New Roman" w:cs="Times New Roman"/>
          <w:b/>
          <w:sz w:val="24"/>
          <w:szCs w:val="24"/>
        </w:rPr>
      </w:pPr>
    </w:p>
    <w:p w:rsidR="00CA291D" w:rsidRDefault="00CA291D" w:rsidP="00016C8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w often would you like to volunteer?</w:t>
      </w:r>
    </w:p>
    <w:p w:rsidR="00CA291D" w:rsidRPr="00CA291D" w:rsidRDefault="00CA291D" w:rsidP="00CA29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A291D">
        <w:rPr>
          <w:rFonts w:ascii="Times New Roman" w:hAnsi="Times New Roman" w:cs="Times New Roman"/>
          <w:sz w:val="24"/>
          <w:szCs w:val="24"/>
        </w:rPr>
        <w:t>Regularly. How many hours per week? __________</w:t>
      </w:r>
    </w:p>
    <w:p w:rsidR="00CA291D" w:rsidRDefault="00CA291D" w:rsidP="00CA29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A291D">
        <w:rPr>
          <w:rFonts w:ascii="Times New Roman" w:hAnsi="Times New Roman" w:cs="Times New Roman"/>
          <w:sz w:val="24"/>
          <w:szCs w:val="24"/>
        </w:rPr>
        <w:t xml:space="preserve">Periodically. </w:t>
      </w:r>
      <w:r>
        <w:rPr>
          <w:rFonts w:ascii="Times New Roman" w:hAnsi="Times New Roman" w:cs="Times New Roman"/>
          <w:sz w:val="24"/>
          <w:szCs w:val="24"/>
        </w:rPr>
        <w:t>How many hours per month? __________</w:t>
      </w:r>
    </w:p>
    <w:p w:rsidR="00CA291D" w:rsidRDefault="00CA291D" w:rsidP="00CA29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on a one-time or short-term project. _________</w:t>
      </w:r>
    </w:p>
    <w:p w:rsidR="00CA291D" w:rsidRDefault="00304DF2" w:rsidP="00CA291D">
      <w:pPr>
        <w:pBdr>
          <w:bottom w:val="single" w:sz="12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CA291D">
        <w:rPr>
          <w:rFonts w:ascii="Times New Roman" w:hAnsi="Times New Roman" w:cs="Times New Roman"/>
          <w:b/>
          <w:sz w:val="24"/>
          <w:szCs w:val="24"/>
        </w:rPr>
        <w:t>How did you hear about SPARCC’s Treasure Chest?</w:t>
      </w:r>
    </w:p>
    <w:p w:rsidR="00CA291D" w:rsidRPr="00CA291D" w:rsidRDefault="00CA291D" w:rsidP="00CA291D">
      <w:pPr>
        <w:pBdr>
          <w:bottom w:val="single" w:sz="12" w:space="1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y are you interested in volunteering with SPARCC’s Treasure Chest?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304DF2"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 a volunteer, what special skills or abilities will you bring to our organization?</w:t>
      </w: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at other organizations have you volunteered with?</w:t>
      </w: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="00CA291D" w:rsidRDefault="00CA291D" w:rsidP="00CA29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="00CA291D" w:rsidRDefault="00304DF2" w:rsidP="00CA29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 w:rsidR="00CA291D">
        <w:rPr>
          <w:rFonts w:ascii="Times New Roman" w:hAnsi="Times New Roman" w:cs="Times New Roman"/>
          <w:b/>
          <w:sz w:val="24"/>
          <w:szCs w:val="24"/>
        </w:rPr>
        <w:t>Please check the volunteer work you are interested in doing (check all that apply)</w:t>
      </w:r>
      <w:proofErr w:type="gramStart"/>
      <w:r w:rsidR="00CA291D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="00CA291D">
        <w:rPr>
          <w:rFonts w:ascii="Times New Roman" w:hAnsi="Times New Roman" w:cs="Times New Roman"/>
          <w:b/>
          <w:sz w:val="24"/>
          <w:szCs w:val="24"/>
        </w:rPr>
        <w:br/>
      </w:r>
      <w:r w:rsidR="00CA291D">
        <w:rPr>
          <w:rFonts w:ascii="Times New Roman" w:hAnsi="Times New Roman" w:cs="Times New Roman"/>
          <w:sz w:val="24"/>
          <w:szCs w:val="24"/>
        </w:rPr>
        <w:t>(  ) Cashiering</w:t>
      </w:r>
    </w:p>
    <w:p w:rsidR="00CA291D" w:rsidRPr="00CA291D" w:rsidRDefault="00CA291D" w:rsidP="00CA29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  ) Sorting merchandise </w:t>
      </w:r>
    </w:p>
    <w:p w:rsidR="00CA291D" w:rsidRDefault="00CA291D" w:rsidP="00CA29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  ) Cleaning</w:t>
      </w:r>
    </w:p>
    <w:p w:rsidR="00CA291D" w:rsidRDefault="00CA291D" w:rsidP="00CA29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  ) Organizing floor</w:t>
      </w:r>
    </w:p>
    <w:p w:rsidR="00CA291D" w:rsidRDefault="00CA291D" w:rsidP="00CA29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  ) Pricing</w:t>
      </w:r>
    </w:p>
    <w:p w:rsidR="00CA291D" w:rsidRDefault="00CA291D" w:rsidP="00CA29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  ) Assisting customers with purchasing items</w:t>
      </w:r>
    </w:p>
    <w:p w:rsidR="00CA291D" w:rsidRDefault="00CA291D" w:rsidP="00CA29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  ) I want to know more about my options.</w:t>
      </w:r>
    </w:p>
    <w:p w:rsidR="00AE7C40" w:rsidRPr="00A7402D" w:rsidRDefault="00CA291D" w:rsidP="00CA29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  ) Other __________________________________________________</w:t>
      </w:r>
    </w:p>
    <w:p w:rsidR="00A7402D" w:rsidRDefault="00A7402D" w:rsidP="00CA291D">
      <w:pPr>
        <w:rPr>
          <w:rFonts w:ascii="Times New Roman" w:hAnsi="Times New Roman" w:cs="Times New Roman"/>
          <w:b/>
          <w:sz w:val="32"/>
          <w:szCs w:val="32"/>
        </w:rPr>
      </w:pPr>
    </w:p>
    <w:p w:rsidR="00AE7C40" w:rsidRDefault="00AE7C40" w:rsidP="00CA291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GREEMENT:</w:t>
      </w:r>
    </w:p>
    <w:p w:rsidR="00AE7C40" w:rsidRDefault="00AE7C40" w:rsidP="00CA29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ccepted as a SPARCC volunteer, I agree to the following:</w:t>
      </w:r>
    </w:p>
    <w:p w:rsidR="00AE7C40" w:rsidRDefault="00AE7C40" w:rsidP="00AE7C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participate in designated training sessions when provided to help in my volunteer assignment.</w:t>
      </w:r>
    </w:p>
    <w:p w:rsidR="00AE7C40" w:rsidRDefault="00AE7C40" w:rsidP="00AE7C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maintain strict confidentiality. </w:t>
      </w:r>
    </w:p>
    <w:p w:rsidR="00AE7C40" w:rsidRDefault="00AE7C40" w:rsidP="00AE7C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dhere to a smoke free environment.</w:t>
      </w:r>
    </w:p>
    <w:p w:rsidR="00AE7C40" w:rsidRDefault="003876D2" w:rsidP="00AE7C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upport the mission of SPARCC</w:t>
      </w:r>
      <w:r w:rsidR="00AE7C40">
        <w:rPr>
          <w:rFonts w:ascii="Times New Roman" w:hAnsi="Times New Roman" w:cs="Times New Roman"/>
          <w:sz w:val="24"/>
          <w:szCs w:val="24"/>
        </w:rPr>
        <w:t>.</w:t>
      </w:r>
    </w:p>
    <w:p w:rsidR="00AE7C40" w:rsidRDefault="00AE7C40" w:rsidP="00AE7C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give SPARCC permission to contact the above references.</w:t>
      </w:r>
    </w:p>
    <w:p w:rsidR="00AE7C40" w:rsidRDefault="00AE7C40" w:rsidP="00AE7C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provide my time and services without remuneration.</w:t>
      </w:r>
    </w:p>
    <w:p w:rsidR="00AE7C40" w:rsidRDefault="00AE7C40" w:rsidP="00AE7C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fulfill the volunteer hours agreed upon. </w:t>
      </w:r>
    </w:p>
    <w:p w:rsidR="00AE7C40" w:rsidRDefault="00AE7C40" w:rsidP="00AE7C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give notice in the event I cannot serve my committed time. </w:t>
      </w:r>
    </w:p>
    <w:p w:rsidR="00AE7C40" w:rsidRDefault="00AE7C40" w:rsidP="00AE7C40">
      <w:pPr>
        <w:rPr>
          <w:rFonts w:ascii="Times New Roman" w:hAnsi="Times New Roman" w:cs="Times New Roman"/>
          <w:sz w:val="24"/>
          <w:szCs w:val="24"/>
        </w:rPr>
      </w:pPr>
    </w:p>
    <w:p w:rsidR="00AE7C40" w:rsidRDefault="00AE7C40" w:rsidP="00AE7C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__________________________________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</w:t>
      </w:r>
    </w:p>
    <w:p w:rsidR="00AE7C40" w:rsidRPr="00AE7C40" w:rsidRDefault="00AE7C40" w:rsidP="00AE7C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</w:t>
      </w:r>
    </w:p>
    <w:p w:rsidR="00744285" w:rsidRPr="00744285" w:rsidRDefault="00744285" w:rsidP="00A7402D">
      <w:pPr>
        <w:rPr>
          <w:rFonts w:ascii="Times New Roman" w:hAnsi="Times New Roman" w:cs="Times New Roman"/>
          <w:b/>
          <w:sz w:val="24"/>
          <w:szCs w:val="24"/>
        </w:rPr>
      </w:pPr>
    </w:p>
    <w:p w:rsidR="00A7402D" w:rsidRDefault="00A7402D" w:rsidP="00A7402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REFERENCES: </w:t>
      </w:r>
      <w:r>
        <w:rPr>
          <w:rFonts w:ascii="Times New Roman" w:hAnsi="Times New Roman" w:cs="Times New Roman"/>
          <w:b/>
          <w:sz w:val="24"/>
          <w:szCs w:val="24"/>
        </w:rPr>
        <w:t>(OTHER THAN FAMILY MEMBERS)</w:t>
      </w:r>
    </w:p>
    <w:p w:rsidR="00A7402D" w:rsidRDefault="00A7402D" w:rsidP="00A740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  <w:proofErr w:type="gramStart"/>
      <w:r>
        <w:rPr>
          <w:rFonts w:ascii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 Relationship:_________________</w:t>
      </w:r>
    </w:p>
    <w:p w:rsidR="00A7402D" w:rsidRDefault="00A7402D" w:rsidP="00A740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 ______________________________________________________________________</w:t>
      </w:r>
    </w:p>
    <w:p w:rsidR="00A7402D" w:rsidRDefault="00A7402D" w:rsidP="00A740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A7402D" w:rsidRDefault="00A7402D" w:rsidP="00A740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umber</w:t>
      </w:r>
      <w:proofErr w:type="gramStart"/>
      <w:r>
        <w:rPr>
          <w:rFonts w:ascii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:rsidR="00A7402D" w:rsidRDefault="00A7402D" w:rsidP="00A740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  <w:proofErr w:type="gramStart"/>
      <w:r>
        <w:rPr>
          <w:rFonts w:ascii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 Relationship: __________________</w:t>
      </w:r>
    </w:p>
    <w:p w:rsidR="00A7402D" w:rsidRDefault="00A7402D" w:rsidP="00A740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 ______________________________________________________________________</w:t>
      </w:r>
    </w:p>
    <w:p w:rsidR="00A7402D" w:rsidRDefault="00A7402D" w:rsidP="00A740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A7402D" w:rsidRPr="008F4F97" w:rsidRDefault="00A7402D" w:rsidP="007442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umber</w:t>
      </w:r>
      <w:proofErr w:type="gramStart"/>
      <w:r>
        <w:rPr>
          <w:rFonts w:ascii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sectPr w:rsidR="00A7402D" w:rsidRPr="008F4F97" w:rsidSect="00A7402D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371ED0"/>
    <w:multiLevelType w:val="hybridMultilevel"/>
    <w:tmpl w:val="822A0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7C09B8"/>
    <w:multiLevelType w:val="hybridMultilevel"/>
    <w:tmpl w:val="F4700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M0MzczMLEwMDM2MDJX0lEKTi0uzszPAykwrgUA/SMeUywAAAA="/>
  </w:docVars>
  <w:rsids>
    <w:rsidRoot w:val="00016C8B"/>
    <w:rsid w:val="00016C8B"/>
    <w:rsid w:val="00206BBC"/>
    <w:rsid w:val="002D0E5E"/>
    <w:rsid w:val="00304DF2"/>
    <w:rsid w:val="00367FB2"/>
    <w:rsid w:val="003876D2"/>
    <w:rsid w:val="00612C55"/>
    <w:rsid w:val="00724B71"/>
    <w:rsid w:val="00744285"/>
    <w:rsid w:val="008E4ED7"/>
    <w:rsid w:val="008F4F97"/>
    <w:rsid w:val="00A7402D"/>
    <w:rsid w:val="00AE7C40"/>
    <w:rsid w:val="00BA1255"/>
    <w:rsid w:val="00CA291D"/>
    <w:rsid w:val="00E3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ABCF4"/>
  <w15:docId w15:val="{B222F321-836E-49CF-A089-A58E49150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12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6C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29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4F9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D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D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C@sparcc.ne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580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lochhaas</dc:creator>
  <cp:lastModifiedBy>Ning Qin</cp:lastModifiedBy>
  <cp:revision>7</cp:revision>
  <dcterms:created xsi:type="dcterms:W3CDTF">2013-10-25T18:14:00Z</dcterms:created>
  <dcterms:modified xsi:type="dcterms:W3CDTF">2022-10-10T17:27:00Z</dcterms:modified>
</cp:coreProperties>
</file>